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59BB9" w14:textId="0560E3F1" w:rsidR="00715CA0" w:rsidRPr="0042325C" w:rsidRDefault="009A5BA9" w:rsidP="00042858">
      <w:pPr>
        <w:jc w:val="center"/>
        <w:rPr>
          <w:rStyle w:val="normaltextrun"/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</w:pPr>
      <w:r w:rsidRPr="0042325C">
        <w:rPr>
          <w:rStyle w:val="normaltextrun"/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>PRAC 6635</w:t>
      </w:r>
      <w:r w:rsidR="00042858" w:rsidRPr="0042325C">
        <w:rPr>
          <w:rStyle w:val="normaltextrun"/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Clinical Skills Self-Assessment</w:t>
      </w:r>
      <w:r w:rsidR="0005382F" w:rsidRPr="0042325C">
        <w:rPr>
          <w:rStyle w:val="normaltextrun"/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Form</w:t>
      </w:r>
    </w:p>
    <w:tbl>
      <w:tblPr>
        <w:tblStyle w:val="TableGrid"/>
        <w:tblW w:w="9715" w:type="dxa"/>
        <w:tblLayout w:type="fixed"/>
        <w:tblLook w:val="04A0" w:firstRow="1" w:lastRow="0" w:firstColumn="1" w:lastColumn="0" w:noHBand="0" w:noVBand="1"/>
      </w:tblPr>
      <w:tblGrid>
        <w:gridCol w:w="2875"/>
        <w:gridCol w:w="1710"/>
        <w:gridCol w:w="1710"/>
        <w:gridCol w:w="1710"/>
        <w:gridCol w:w="1710"/>
      </w:tblGrid>
      <w:tr w:rsidR="00964360" w:rsidRPr="0042325C" w14:paraId="79E0F33A" w14:textId="77777777" w:rsidTr="009108CB">
        <w:tc>
          <w:tcPr>
            <w:tcW w:w="2875" w:type="dxa"/>
            <w:shd w:val="clear" w:color="auto" w:fill="F2F2F2" w:themeFill="background1" w:themeFillShade="F2"/>
          </w:tcPr>
          <w:p w14:paraId="09440D03" w14:textId="77777777" w:rsidR="00964360" w:rsidRPr="0042325C" w:rsidRDefault="00964360" w:rsidP="009108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red Clinical Skills for Students to Achieve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12B3F380" w14:textId="77777777" w:rsidR="00964360" w:rsidRPr="0042325C" w:rsidRDefault="00964360" w:rsidP="009108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fident </w:t>
            </w: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(Can complete independently)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1C912CF3" w14:textId="77777777" w:rsidR="00964360" w:rsidRPr="0042325C" w:rsidRDefault="00964360" w:rsidP="009108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stly confident </w:t>
            </w: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(Can complete with supervision)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087629A4" w14:textId="77777777" w:rsidR="00964360" w:rsidRPr="0042325C" w:rsidRDefault="00964360" w:rsidP="009108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eginning </w:t>
            </w: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(Have performed with supervision or need supervision to feel confident)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3828375E" w14:textId="77777777" w:rsidR="00964360" w:rsidRPr="0042325C" w:rsidRDefault="00964360" w:rsidP="009108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ew </w:t>
            </w: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(Have never performed or does not apply)</w:t>
            </w:r>
          </w:p>
        </w:tc>
      </w:tr>
      <w:tr w:rsidR="009A5BA9" w:rsidRPr="0042325C" w14:paraId="7CA3A075" w14:textId="77777777" w:rsidTr="00964360">
        <w:tc>
          <w:tcPr>
            <w:tcW w:w="2875" w:type="dxa"/>
          </w:tcPr>
          <w:p w14:paraId="4A833C87" w14:textId="58BBB3FE" w:rsidR="009A5BA9" w:rsidRPr="0042325C" w:rsidRDefault="009A5BA9" w:rsidP="009A5BA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rehensive psychiatric evaluation skills in: </w:t>
            </w:r>
          </w:p>
        </w:tc>
        <w:tc>
          <w:tcPr>
            <w:tcW w:w="1710" w:type="dxa"/>
          </w:tcPr>
          <w:p w14:paraId="3FD2F155" w14:textId="53F3C96D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A813062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929E5A8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75C57DE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0FCD8B68" w14:textId="77777777" w:rsidTr="00964360">
        <w:tc>
          <w:tcPr>
            <w:tcW w:w="2875" w:type="dxa"/>
          </w:tcPr>
          <w:p w14:paraId="09D41502" w14:textId="33F4EC78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ognizing clinical signs and symptoms of psychiatric illness </w:t>
            </w:r>
          </w:p>
        </w:tc>
        <w:tc>
          <w:tcPr>
            <w:tcW w:w="1710" w:type="dxa"/>
          </w:tcPr>
          <w:p w14:paraId="5CC5AD90" w14:textId="3E2772D7" w:rsidR="009A5BA9" w:rsidRPr="0042325C" w:rsidRDefault="0047267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26A0546A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FD33DF2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5FC6C25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2CE7CB4A" w14:textId="77777777" w:rsidTr="00964360">
        <w:tc>
          <w:tcPr>
            <w:tcW w:w="2875" w:type="dxa"/>
          </w:tcPr>
          <w:p w14:paraId="516609FC" w14:textId="56207F39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iating between pathophysiological and psychopathological conditions </w:t>
            </w:r>
          </w:p>
        </w:tc>
        <w:tc>
          <w:tcPr>
            <w:tcW w:w="1710" w:type="dxa"/>
          </w:tcPr>
          <w:p w14:paraId="0E919F91" w14:textId="1FACCD65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3A332BB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71F9F33" w14:textId="279F2720" w:rsidR="009A5BA9" w:rsidRPr="0042325C" w:rsidRDefault="00CA4408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032B3DA0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194C3704" w14:textId="77777777" w:rsidTr="00964360">
        <w:tc>
          <w:tcPr>
            <w:tcW w:w="2875" w:type="dxa"/>
          </w:tcPr>
          <w:p w14:paraId="782F37DC" w14:textId="37BDA06C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orming and interpreting a comprehensive and/or interval history and physical examination (including laboratory and diagnostic studies) </w:t>
            </w:r>
          </w:p>
        </w:tc>
        <w:tc>
          <w:tcPr>
            <w:tcW w:w="1710" w:type="dxa"/>
          </w:tcPr>
          <w:p w14:paraId="54A95F4D" w14:textId="3BBC4F83" w:rsidR="009A5BA9" w:rsidRPr="0042325C" w:rsidRDefault="0068697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00B9E64B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87570F3" w14:textId="507F390C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C7B17C7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38AA635E" w14:textId="77777777" w:rsidTr="00964360">
        <w:tc>
          <w:tcPr>
            <w:tcW w:w="2875" w:type="dxa"/>
          </w:tcPr>
          <w:p w14:paraId="10EE3108" w14:textId="00C02C99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orming and interpreting a mental status examination </w:t>
            </w:r>
          </w:p>
        </w:tc>
        <w:tc>
          <w:tcPr>
            <w:tcW w:w="1710" w:type="dxa"/>
          </w:tcPr>
          <w:p w14:paraId="11F05073" w14:textId="34A2FBF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B4AF49D" w14:textId="6BA90AC5" w:rsidR="009A5BA9" w:rsidRPr="0042325C" w:rsidRDefault="0068697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5D9A376F" w14:textId="102B4849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04D8315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46423909" w14:textId="77777777" w:rsidTr="00964360">
        <w:tc>
          <w:tcPr>
            <w:tcW w:w="2875" w:type="dxa"/>
          </w:tcPr>
          <w:p w14:paraId="3363A970" w14:textId="677BA97E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orming and interpreting a psychosocial assessment and family psychiatric history </w:t>
            </w:r>
          </w:p>
        </w:tc>
        <w:tc>
          <w:tcPr>
            <w:tcW w:w="1710" w:type="dxa"/>
          </w:tcPr>
          <w:p w14:paraId="4407C1BC" w14:textId="4F0F11D0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8A0254E" w14:textId="0D936A92" w:rsidR="009A5BA9" w:rsidRPr="0042325C" w:rsidRDefault="00C9667B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32C423A3" w14:textId="6B6C2174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997F943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73EDE519" w14:textId="77777777" w:rsidTr="00964360">
        <w:tc>
          <w:tcPr>
            <w:tcW w:w="2875" w:type="dxa"/>
          </w:tcPr>
          <w:p w14:paraId="5EB37AB0" w14:textId="0E2244A8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orming and interpreting a functional assessment (activities of daily living, occupational, social, leisure, educational).</w:t>
            </w:r>
          </w:p>
        </w:tc>
        <w:tc>
          <w:tcPr>
            <w:tcW w:w="1710" w:type="dxa"/>
          </w:tcPr>
          <w:p w14:paraId="18CD3E0D" w14:textId="5CA7387B" w:rsidR="009A5BA9" w:rsidRPr="0042325C" w:rsidRDefault="00C9667B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14D228E8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E6DB4BA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1BB27AD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2725FBFB" w14:textId="77777777" w:rsidTr="00964360">
        <w:tc>
          <w:tcPr>
            <w:tcW w:w="2875" w:type="dxa"/>
          </w:tcPr>
          <w:p w14:paraId="2F80A493" w14:textId="53B0A5F7" w:rsidR="009A5BA9" w:rsidRPr="0042325C" w:rsidRDefault="009A5BA9" w:rsidP="009A5BA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iagnostic reasoning skill in: </w:t>
            </w:r>
          </w:p>
        </w:tc>
        <w:tc>
          <w:tcPr>
            <w:tcW w:w="1710" w:type="dxa"/>
          </w:tcPr>
          <w:p w14:paraId="6B30C294" w14:textId="26769D63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8A591B7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7446CCE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70F0B01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296ECBB8" w14:textId="77777777" w:rsidTr="00964360">
        <w:tc>
          <w:tcPr>
            <w:tcW w:w="2875" w:type="dxa"/>
          </w:tcPr>
          <w:p w14:paraId="43C40E23" w14:textId="3ADBD2C4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  <w:r w:rsidRPr="0042325C">
              <w:rPr>
                <w:rFonts w:ascii="Times New Roman" w:eastAsia="Times New Roman" w:hAnsi="Times New Roman" w:cs="Times New Roman"/>
                <w:sz w:val="24"/>
                <w:szCs w:val="24"/>
              </w:rPr>
              <w:t>emonstrate knowledge of psychopathology of mental illnesses through discussion for different age groups and mental illnesses</w:t>
            </w:r>
          </w:p>
        </w:tc>
        <w:tc>
          <w:tcPr>
            <w:tcW w:w="1710" w:type="dxa"/>
          </w:tcPr>
          <w:p w14:paraId="060B8768" w14:textId="75366B6C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3565F0D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FAAFEF3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E038E17" w14:textId="4DFA120D" w:rsidR="009A5BA9" w:rsidRPr="0042325C" w:rsidRDefault="00C9667B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9A5BA9" w:rsidRPr="0042325C" w14:paraId="71C655BA" w14:textId="77777777" w:rsidTr="00964360">
        <w:tc>
          <w:tcPr>
            <w:tcW w:w="2875" w:type="dxa"/>
          </w:tcPr>
          <w:p w14:paraId="05E5CB20" w14:textId="1E318179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eveloping and prioritizing a differential diagnoses list</w:t>
            </w:r>
          </w:p>
        </w:tc>
        <w:tc>
          <w:tcPr>
            <w:tcW w:w="1710" w:type="dxa"/>
          </w:tcPr>
          <w:p w14:paraId="434B3AF6" w14:textId="5355D7C8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821D68B" w14:textId="52701624" w:rsidR="009A5BA9" w:rsidRPr="0042325C" w:rsidRDefault="00566CB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053070E9" w14:textId="0C03930B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E684907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0129E0A0" w14:textId="77777777" w:rsidTr="00964360">
        <w:tc>
          <w:tcPr>
            <w:tcW w:w="2875" w:type="dxa"/>
          </w:tcPr>
          <w:p w14:paraId="43FC1ADD" w14:textId="5CE1D95D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ulating diagnoses according to DSM 5</w:t>
            </w:r>
            <w:r w:rsidR="003771D4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TR</w:t>
            </w: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ased on assessment data </w:t>
            </w:r>
          </w:p>
        </w:tc>
        <w:tc>
          <w:tcPr>
            <w:tcW w:w="1710" w:type="dxa"/>
          </w:tcPr>
          <w:p w14:paraId="2CD7B165" w14:textId="0D1E0295" w:rsidR="009A5BA9" w:rsidRPr="0042325C" w:rsidRDefault="00566CB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69BD2809" w14:textId="310E4FF4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8B5D1E4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241CB88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005DB33D" w14:textId="77777777" w:rsidTr="00964360">
        <w:tc>
          <w:tcPr>
            <w:tcW w:w="2875" w:type="dxa"/>
          </w:tcPr>
          <w:p w14:paraId="31F6B379" w14:textId="08E1DFCF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iating between normal/abnormal age-related physiological and psychological symptoms/changes</w:t>
            </w:r>
          </w:p>
        </w:tc>
        <w:tc>
          <w:tcPr>
            <w:tcW w:w="1710" w:type="dxa"/>
          </w:tcPr>
          <w:p w14:paraId="28DA8CFC" w14:textId="6D240AA5" w:rsidR="009A5BA9" w:rsidRPr="0042325C" w:rsidRDefault="00AE561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635F562B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B79996B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2FF89FE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62C63D77" w14:textId="77777777" w:rsidTr="00964360">
        <w:tc>
          <w:tcPr>
            <w:tcW w:w="2875" w:type="dxa"/>
          </w:tcPr>
          <w:p w14:paraId="77126E97" w14:textId="5C53CE8E" w:rsidR="009A5BA9" w:rsidRPr="0042325C" w:rsidRDefault="009A5BA9" w:rsidP="009A5BA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Psychotherapeutic Treatment Planning: </w:t>
            </w:r>
          </w:p>
        </w:tc>
        <w:tc>
          <w:tcPr>
            <w:tcW w:w="1710" w:type="dxa"/>
          </w:tcPr>
          <w:p w14:paraId="60E09836" w14:textId="604FF90E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33C3931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86AE404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7BA57C7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483652FB" w14:textId="77777777" w:rsidTr="00964360">
        <w:tc>
          <w:tcPr>
            <w:tcW w:w="2875" w:type="dxa"/>
          </w:tcPr>
          <w:p w14:paraId="6B4FEF4C" w14:textId="4D367E8C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ovide psychoeducation to individuals </w:t>
            </w:r>
            <w:r w:rsidR="00CF1D90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and/or any caregivers</w:t>
            </w:r>
          </w:p>
        </w:tc>
        <w:tc>
          <w:tcPr>
            <w:tcW w:w="1710" w:type="dxa"/>
          </w:tcPr>
          <w:p w14:paraId="57678EF6" w14:textId="19299543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AE44650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26A47D2" w14:textId="1AB9587A" w:rsidR="009A5BA9" w:rsidRPr="0042325C" w:rsidRDefault="00AE561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22523E8C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12B8C7FD" w14:textId="77777777" w:rsidTr="00964360">
        <w:tc>
          <w:tcPr>
            <w:tcW w:w="2875" w:type="dxa"/>
          </w:tcPr>
          <w:p w14:paraId="267CCC12" w14:textId="1984DD28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Promote health and disease prevention techniques</w:t>
            </w:r>
          </w:p>
        </w:tc>
        <w:tc>
          <w:tcPr>
            <w:tcW w:w="1710" w:type="dxa"/>
          </w:tcPr>
          <w:p w14:paraId="300DD6CC" w14:textId="5383EF99" w:rsidR="009A5BA9" w:rsidRPr="0042325C" w:rsidRDefault="00AE561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1DF61FC3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62D3E0B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0B1DEB0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74CDE4D6" w14:textId="77777777" w:rsidTr="00964360">
        <w:tc>
          <w:tcPr>
            <w:tcW w:w="2875" w:type="dxa"/>
          </w:tcPr>
          <w:p w14:paraId="48981728" w14:textId="19250114" w:rsidR="009A5BA9" w:rsidRPr="0042325C" w:rsidRDefault="009A5BA9" w:rsidP="009A5BA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2325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 Assessment</w:t>
            </w:r>
            <w:proofErr w:type="spellEnd"/>
            <w:r w:rsidRPr="0042325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kill: </w:t>
            </w:r>
          </w:p>
        </w:tc>
        <w:tc>
          <w:tcPr>
            <w:tcW w:w="1710" w:type="dxa"/>
          </w:tcPr>
          <w:p w14:paraId="5C89173A" w14:textId="1CAD8A1C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24CF31A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D16D68E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031E292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102D9628" w14:textId="77777777" w:rsidTr="00964360">
        <w:tc>
          <w:tcPr>
            <w:tcW w:w="2875" w:type="dxa"/>
          </w:tcPr>
          <w:p w14:paraId="30A1BB94" w14:textId="3BA722EC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elop SMART goals for practicum experiences </w:t>
            </w:r>
          </w:p>
        </w:tc>
        <w:tc>
          <w:tcPr>
            <w:tcW w:w="1710" w:type="dxa"/>
          </w:tcPr>
          <w:p w14:paraId="36C0275D" w14:textId="0DBD4236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4B2EFFC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FAD37D0" w14:textId="078BB207" w:rsidR="009A5BA9" w:rsidRPr="0042325C" w:rsidRDefault="00AE561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13431948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6F6E4D1B" w14:textId="77777777" w:rsidTr="00964360">
        <w:tc>
          <w:tcPr>
            <w:tcW w:w="2875" w:type="dxa"/>
          </w:tcPr>
          <w:p w14:paraId="43547C9A" w14:textId="15F39C9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aluating outcomes of practicum goals and modify plan as necessary </w:t>
            </w:r>
          </w:p>
        </w:tc>
        <w:tc>
          <w:tcPr>
            <w:tcW w:w="1710" w:type="dxa"/>
          </w:tcPr>
          <w:p w14:paraId="7723392E" w14:textId="47A5EBD1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D55A202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934E9C9" w14:textId="15396A2C" w:rsidR="009A5BA9" w:rsidRPr="0042325C" w:rsidRDefault="00AE561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7DF9B3A9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4DD7949B" w14:textId="77777777" w:rsidTr="00964360">
        <w:tc>
          <w:tcPr>
            <w:tcW w:w="2875" w:type="dxa"/>
          </w:tcPr>
          <w:p w14:paraId="0FE8076F" w14:textId="3DCB1310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cumenting and reflecting on learning experiences</w:t>
            </w:r>
          </w:p>
        </w:tc>
        <w:tc>
          <w:tcPr>
            <w:tcW w:w="1710" w:type="dxa"/>
          </w:tcPr>
          <w:p w14:paraId="3A205169" w14:textId="1B3D0B52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4DFF4FA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EC5C768" w14:textId="56AAD33B" w:rsidR="009A5BA9" w:rsidRPr="0042325C" w:rsidRDefault="00AE561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247F972E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475B34CA" w14:textId="77777777" w:rsidTr="00964360">
        <w:tc>
          <w:tcPr>
            <w:tcW w:w="2875" w:type="dxa"/>
          </w:tcPr>
          <w:p w14:paraId="51EF73F9" w14:textId="32A72E38" w:rsidR="009A5BA9" w:rsidRPr="0042325C" w:rsidRDefault="009A5BA9" w:rsidP="009A5BA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Professional skills: </w:t>
            </w:r>
          </w:p>
        </w:tc>
        <w:tc>
          <w:tcPr>
            <w:tcW w:w="1710" w:type="dxa"/>
          </w:tcPr>
          <w:p w14:paraId="4677B40C" w14:textId="5371DB1B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9430F71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CB44F26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C4D2A43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15330A54" w14:textId="77777777" w:rsidTr="00964360">
        <w:tc>
          <w:tcPr>
            <w:tcW w:w="2875" w:type="dxa"/>
          </w:tcPr>
          <w:p w14:paraId="5955F831" w14:textId="52A4F94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Maintains professional boundaries </w:t>
            </w: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and therapeutic relationship</w:t>
            </w:r>
            <w:r w:rsidRPr="0042325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with clients and staff</w:t>
            </w:r>
          </w:p>
        </w:tc>
        <w:tc>
          <w:tcPr>
            <w:tcW w:w="1710" w:type="dxa"/>
          </w:tcPr>
          <w:p w14:paraId="4807E98D" w14:textId="72764F94" w:rsidR="009A5BA9" w:rsidRPr="0042325C" w:rsidRDefault="00AE561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729793B2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C0A0CD3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89AC98D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4821CD49" w14:textId="77777777" w:rsidTr="00964360">
        <w:tc>
          <w:tcPr>
            <w:tcW w:w="2875" w:type="dxa"/>
          </w:tcPr>
          <w:p w14:paraId="18D9C1E7" w14:textId="1DFBF7F4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ollaborate with multi-disciplinary teams to improve clinical practice in mental health settings</w:t>
            </w:r>
            <w:r w:rsidRPr="0042325C"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1710" w:type="dxa"/>
          </w:tcPr>
          <w:p w14:paraId="4FD0E4A0" w14:textId="521F6104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BDFB47B" w14:textId="3FD7D61B" w:rsidR="009A5BA9" w:rsidRPr="0042325C" w:rsidRDefault="00AE5617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701B8ACD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BA8DC8C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2A4136A0" w14:textId="77777777" w:rsidTr="00964360">
        <w:tc>
          <w:tcPr>
            <w:tcW w:w="2875" w:type="dxa"/>
          </w:tcPr>
          <w:p w14:paraId="497F8B11" w14:textId="6664195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Identifies ethical and legal dilemmas with possible resolutions</w:t>
            </w:r>
          </w:p>
        </w:tc>
        <w:tc>
          <w:tcPr>
            <w:tcW w:w="1710" w:type="dxa"/>
          </w:tcPr>
          <w:p w14:paraId="710A7453" w14:textId="74F08086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91D7808" w14:textId="6D5323E6" w:rsidR="009A5BA9" w:rsidRPr="0042325C" w:rsidRDefault="00E13B9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3A92A9B1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784BC86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3706703D" w14:textId="77777777" w:rsidTr="00964360">
        <w:tc>
          <w:tcPr>
            <w:tcW w:w="2875" w:type="dxa"/>
          </w:tcPr>
          <w:p w14:paraId="4C811CA4" w14:textId="292D064F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Demonstrates non-judgmental practice approach and empathy</w:t>
            </w:r>
          </w:p>
        </w:tc>
        <w:tc>
          <w:tcPr>
            <w:tcW w:w="1710" w:type="dxa"/>
          </w:tcPr>
          <w:p w14:paraId="610D5426" w14:textId="29952FE2" w:rsidR="009A5BA9" w:rsidRPr="0042325C" w:rsidRDefault="00E13B9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57621AE2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9AE2B36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9BCB206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623A67CA" w14:textId="77777777" w:rsidTr="00964360">
        <w:tc>
          <w:tcPr>
            <w:tcW w:w="2875" w:type="dxa"/>
          </w:tcPr>
          <w:p w14:paraId="4F5593DE" w14:textId="3F57C729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Practices within scope of practice</w:t>
            </w:r>
          </w:p>
        </w:tc>
        <w:tc>
          <w:tcPr>
            <w:tcW w:w="1710" w:type="dxa"/>
          </w:tcPr>
          <w:p w14:paraId="1A8B6837" w14:textId="1034A974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129D8D9" w14:textId="5B5AB85B" w:rsidR="009A5BA9" w:rsidRPr="0042325C" w:rsidRDefault="00E13B9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6D70F8FC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20CDB01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0CB4AC7B" w14:textId="77777777" w:rsidTr="00964360">
        <w:tc>
          <w:tcPr>
            <w:tcW w:w="2875" w:type="dxa"/>
          </w:tcPr>
          <w:p w14:paraId="780BDE14" w14:textId="02E45724" w:rsidR="009A5BA9" w:rsidRPr="0042325C" w:rsidRDefault="009A5BA9" w:rsidP="009A5BA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Selecting and implementing </w:t>
            </w:r>
            <w:r w:rsidRPr="0042325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lastRenderedPageBreak/>
              <w:t>appropriate screening instrument(s) and interpreting results:</w:t>
            </w:r>
          </w:p>
        </w:tc>
        <w:tc>
          <w:tcPr>
            <w:tcW w:w="1710" w:type="dxa"/>
          </w:tcPr>
          <w:p w14:paraId="3EB2DEB1" w14:textId="2116857D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F15F534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86CC1FA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F5A77DA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70FFEF28" w14:textId="77777777" w:rsidTr="00964360">
        <w:tc>
          <w:tcPr>
            <w:tcW w:w="2875" w:type="dxa"/>
          </w:tcPr>
          <w:p w14:paraId="75EE7F1D" w14:textId="46431B5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emonstrates selecting the correct screening instrument appropriate for the clinical situation </w:t>
            </w:r>
          </w:p>
        </w:tc>
        <w:tc>
          <w:tcPr>
            <w:tcW w:w="1710" w:type="dxa"/>
          </w:tcPr>
          <w:p w14:paraId="796A13BD" w14:textId="7A53A504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5843A02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CB264C5" w14:textId="6C34C805" w:rsidR="009A5BA9" w:rsidRPr="0042325C" w:rsidRDefault="00E13B9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12D0D820" w14:textId="3FEA50F1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391F0294" w14:textId="77777777" w:rsidTr="00964360">
        <w:tc>
          <w:tcPr>
            <w:tcW w:w="2875" w:type="dxa"/>
          </w:tcPr>
          <w:p w14:paraId="6F7C9F90" w14:textId="177CA509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bdr w:val="none" w:sz="0" w:space="0" w:color="auto" w:frame="1"/>
              </w:rPr>
              <w:t>Implements the screening instrument efficiently and effectively with the clients</w:t>
            </w:r>
          </w:p>
        </w:tc>
        <w:tc>
          <w:tcPr>
            <w:tcW w:w="1710" w:type="dxa"/>
          </w:tcPr>
          <w:p w14:paraId="7DC3926F" w14:textId="598F74B1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2D5A316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8DE5915" w14:textId="628A3C36" w:rsidR="009A5BA9" w:rsidRPr="0042325C" w:rsidRDefault="00E13B9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350C6F85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BA9" w:rsidRPr="0042325C" w14:paraId="42173ED8" w14:textId="77777777" w:rsidTr="00964360">
        <w:tc>
          <w:tcPr>
            <w:tcW w:w="2875" w:type="dxa"/>
          </w:tcPr>
          <w:p w14:paraId="3FAE451F" w14:textId="23D4083D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Interprets results for screening instruments accurately</w:t>
            </w:r>
          </w:p>
        </w:tc>
        <w:tc>
          <w:tcPr>
            <w:tcW w:w="1710" w:type="dxa"/>
          </w:tcPr>
          <w:p w14:paraId="4764B5BE" w14:textId="1B023B6B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D9D1CB3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F6307B3" w14:textId="77777777" w:rsidR="009A5BA9" w:rsidRPr="0042325C" w:rsidRDefault="009A5BA9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52B1D7D" w14:textId="1B300166" w:rsidR="009A5BA9" w:rsidRPr="0042325C" w:rsidRDefault="00E13B94" w:rsidP="009A5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2C6BE0" w:rsidRPr="0042325C" w14:paraId="378699D7" w14:textId="77777777" w:rsidTr="00964360">
        <w:tc>
          <w:tcPr>
            <w:tcW w:w="2875" w:type="dxa"/>
          </w:tcPr>
          <w:p w14:paraId="715E896B" w14:textId="77777777" w:rsidR="002C6BE0" w:rsidRPr="0042325C" w:rsidRDefault="002C6BE0" w:rsidP="009108C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Identifies the need to refer to another specialty provider when applicable</w:t>
            </w:r>
          </w:p>
        </w:tc>
        <w:tc>
          <w:tcPr>
            <w:tcW w:w="1710" w:type="dxa"/>
          </w:tcPr>
          <w:p w14:paraId="52CACEF9" w14:textId="77777777" w:rsidR="002C6BE0" w:rsidRPr="0042325C" w:rsidRDefault="002C6BE0" w:rsidP="009108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972FF19" w14:textId="77777777" w:rsidR="002C6BE0" w:rsidRPr="0042325C" w:rsidRDefault="002C6BE0" w:rsidP="009108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BB13759" w14:textId="18435412" w:rsidR="002C6BE0" w:rsidRPr="0042325C" w:rsidRDefault="007611C0" w:rsidP="009108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38A5464C" w14:textId="77777777" w:rsidR="002C6BE0" w:rsidRPr="0042325C" w:rsidRDefault="002C6BE0" w:rsidP="009108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BE0" w:rsidRPr="0042325C" w14:paraId="3DF9D241" w14:textId="77777777" w:rsidTr="00964360">
        <w:tc>
          <w:tcPr>
            <w:tcW w:w="2875" w:type="dxa"/>
          </w:tcPr>
          <w:p w14:paraId="41C8AAD7" w14:textId="77777777" w:rsidR="002C6BE0" w:rsidRPr="0042325C" w:rsidRDefault="002C6BE0" w:rsidP="009108C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Accurately documents recommendations for psychiatric consultations when applicable</w:t>
            </w:r>
          </w:p>
        </w:tc>
        <w:tc>
          <w:tcPr>
            <w:tcW w:w="1710" w:type="dxa"/>
          </w:tcPr>
          <w:p w14:paraId="4A4EDCDC" w14:textId="77777777" w:rsidR="002C6BE0" w:rsidRPr="0042325C" w:rsidRDefault="002C6BE0" w:rsidP="009108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E7BCD32" w14:textId="77777777" w:rsidR="002C6BE0" w:rsidRPr="0042325C" w:rsidRDefault="002C6BE0" w:rsidP="009108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E7BD8DE" w14:textId="69FCF4A7" w:rsidR="002C6BE0" w:rsidRPr="0042325C" w:rsidRDefault="007611C0" w:rsidP="009108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710" w:type="dxa"/>
          </w:tcPr>
          <w:p w14:paraId="703BB774" w14:textId="77777777" w:rsidR="002C6BE0" w:rsidRPr="0042325C" w:rsidRDefault="002C6BE0" w:rsidP="009108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3F1489" w14:textId="79E58DEC" w:rsidR="00042858" w:rsidRPr="0042325C" w:rsidRDefault="00042858" w:rsidP="00042858">
      <w:pPr>
        <w:rPr>
          <w:rFonts w:ascii="Times New Roman" w:hAnsi="Times New Roman" w:cs="Times New Roman"/>
          <w:sz w:val="24"/>
          <w:szCs w:val="24"/>
        </w:rPr>
      </w:pPr>
    </w:p>
    <w:p w14:paraId="768286D3" w14:textId="1C57EB92" w:rsidR="000B17C5" w:rsidRPr="0042325C" w:rsidRDefault="000B17C5" w:rsidP="0004285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325C">
        <w:rPr>
          <w:rFonts w:ascii="Times New Roman" w:hAnsi="Times New Roman" w:cs="Times New Roman"/>
          <w:b/>
          <w:bCs/>
          <w:sz w:val="24"/>
          <w:szCs w:val="24"/>
        </w:rPr>
        <w:t>Summary of strength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17C5" w:rsidRPr="0042325C" w14:paraId="016BC4EE" w14:textId="77777777" w:rsidTr="000B17C5">
        <w:tc>
          <w:tcPr>
            <w:tcW w:w="9350" w:type="dxa"/>
          </w:tcPr>
          <w:p w14:paraId="0136240F" w14:textId="6E0F4702" w:rsidR="000B17C5" w:rsidRPr="0042325C" w:rsidRDefault="00185D15" w:rsidP="0004285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assessment of </w:t>
            </w:r>
            <w:r w:rsidR="0032790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my clinical skills revealed</w:t>
            </w:r>
            <w:r w:rsidR="00974E0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at I have several strengths and areas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that present opportunities for growth in</w:t>
            </w:r>
            <w:r w:rsidR="00974E0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my</w:t>
            </w:r>
            <w:r w:rsidR="00974E0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linical skills. One of my strengths is comprehensive psychiatric evaluation skills in recognizing clinical signs and symptoms of psychiatric illness across the lifespan</w:t>
            </w:r>
            <w:r w:rsidR="00E6739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  <w:r w:rsidR="00E6739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rength in this area of psychiatric evaluation is significant in promoting safe and </w:t>
            </w:r>
            <w:r w:rsidR="00652B1A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high-quality</w:t>
            </w:r>
            <w:r w:rsidR="00E6739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sychiatric services to all clients. </w:t>
            </w:r>
            <w:r w:rsidR="003A022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pecifically, being competent in this area of psychiatric practice enables one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to effectively assess the client, make the correct diagnosis and adopt</w:t>
            </w:r>
            <w:r w:rsidR="003A022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most appropriate treatment modality. </w:t>
            </w:r>
            <w:r w:rsidR="00BD1A6E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esearch notes that the </w:t>
            </w:r>
            <w:r w:rsidR="00222BB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achievement of the treatment and the therapeutic goals is achieved by effectively identifying the clinical signs and symptoms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222BB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which</w:t>
            </w:r>
            <w:r w:rsidR="00222BB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acilitate the identification of the specific health issues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that</w:t>
            </w:r>
            <w:r w:rsidR="00222BB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eed to be addressed.</w:t>
            </w:r>
            <w:r w:rsidR="00652B1A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6CE86054" w14:textId="13309457" w:rsidR="009A5BA9" w:rsidRPr="0042325C" w:rsidRDefault="00E418B3" w:rsidP="0004285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I also</w:t>
            </w:r>
            <w:r w:rsidR="00E23935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xcel in the areas of </w:t>
            </w: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prehensive psychiatric evaluation skills in </w:t>
            </w:r>
            <w:r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orming and interpreting a comprehensive and interval history and physical examination and Performing and interpreting a functional assessment</w:t>
            </w:r>
            <w:r w:rsidR="00AB73AB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This area of comprehensive psychiatric evaluation is fundamental in complimenting the strength of the identification of the clinical signs and symptoms. 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etency in this area helps the care provider further analyze the presented signs and symptoms and establish</w:t>
            </w:r>
            <w:r w:rsidR="006D78CB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specific condition causing the identified clinical manifestation</w:t>
            </w:r>
            <w:r w:rsidR="000A3CB1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A81A72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voranu</w:t>
            </w:r>
            <w:proofErr w:type="spellEnd"/>
            <w:r w:rsidR="00A81A72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 al., 2021</w:t>
            </w:r>
            <w:r w:rsidR="000A3CB1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  <w:r w:rsidR="006D78CB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As such, individuals competent in this area of psychiatric evaluation </w:t>
            </w:r>
            <w:r w:rsidR="00A31096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ide 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mselves on </w:t>
            </w:r>
            <w:r w:rsidR="00A31096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ability to rule 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ut </w:t>
            </w:r>
            <w:r w:rsidR="00A31096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ther conditions and thus inform the adoption of condition-specific intervention that leads to positive patient health outcomes. </w:t>
            </w:r>
            <w:r w:rsidR="000A3CB1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ther significant areas of the comprehensive psychiatric evaluation that adds strength to my </w:t>
            </w:r>
            <w:r w:rsidR="00986129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bility to effectively assess include competencies in the areas of performing and interpreting mental status exam, besides </w:t>
            </w:r>
            <w:r w:rsidR="006B35D3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orming and interpreting a psychosocial assessment and family psychiatric history. Although I am not fully competent in this area</w:t>
            </w:r>
            <w:r w:rsidR="006D72C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="004F72F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in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ou</w:t>
            </w:r>
            <w:r w:rsidR="004F72F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rowth</w:t>
            </w:r>
            <w:r w:rsidR="004F72F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 this </w:t>
            </w:r>
            <w:r w:rsidR="004F72F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rea will improve my efficiency in the identification of symptoms, assessment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4F72F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ommending</w:t>
            </w:r>
            <w:r w:rsidR="004F72F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best evidence-based treatment modalities. </w:t>
            </w:r>
            <w:r w:rsidR="006D72C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5783DC33" w14:textId="352AE066" w:rsidR="00CE33A9" w:rsidRPr="0042325C" w:rsidRDefault="0033469D" w:rsidP="0004285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other area of the clinical skills in the assessment revealed as an area of strength is the </w:t>
            </w:r>
            <w:r w:rsidR="00FF55D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rea of diagnostic functioning. </w:t>
            </w:r>
            <w:r w:rsidR="00941BE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pecifically, the clinical skills self-assessment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show</w:t>
            </w:r>
            <w:r w:rsidR="00941BE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d strengths in </w:t>
            </w:r>
            <w:r w:rsidR="00DB3D28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  <w:r w:rsidR="00DB3D28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rmulating diagnoses according to DSM 5-TR based on assessment data. 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  <w:r w:rsidR="00DB3D28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rmulating appropriate diagnoses based on the assessment data is an added advantage for the care provider. </w:t>
            </w:r>
            <w:r w:rsidR="00E80F63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lowing the comprehensive assessment of the client, the care provider is expected to conduct other tests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E80F63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cluding the mental status exam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E80F63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at helps in ruling out the possibility of other health conditions. </w:t>
            </w:r>
            <w:r w:rsidR="00F87704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 such, this knowledge compl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="00F87704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nts my comprehensive assessment skills and enables me </w:t>
            </w:r>
            <w:r w:rsidR="0086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arrive</w:t>
            </w:r>
            <w:r w:rsidR="00F87704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t the most appropriate diagnosis based on the assessment data, thereby informing the adoption of the most appropriate treatment modality. </w:t>
            </w:r>
            <w:r w:rsidR="00CE28FD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rength in differentiating </w:t>
            </w:r>
            <w:r w:rsidR="00580B05" w:rsidRPr="0042325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ween normal/abnormal age-related physiological and psychological symptoms/changes</w:t>
            </w:r>
            <w:r w:rsidR="00580B05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580B05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dds to this strength </w:t>
            </w:r>
            <w:r w:rsidR="00DB33D5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which further facilitates the identification of the primary diagnosis and other possible diagnos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e</w:t>
            </w:r>
            <w:r w:rsidR="00DB33D5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 referred to as the differential list. Research notes that the differential list is the list of all possible </w:t>
            </w:r>
            <w:r w:rsidR="00A923D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conditions that point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ut</w:t>
            </w:r>
            <w:r w:rsidR="00A923D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signs and symptoms being presented by the patients (</w:t>
            </w:r>
            <w:proofErr w:type="spellStart"/>
            <w:r w:rsidR="00295F3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Seladi</w:t>
            </w:r>
            <w:proofErr w:type="spellEnd"/>
            <w:r w:rsidR="00295F3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-Schulman, 2018</w:t>
            </w:r>
            <w:r w:rsidR="00A923D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). A</w:t>
            </w:r>
            <w:r w:rsidR="000B5D7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lthough I haven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'</w:t>
            </w:r>
            <w:r w:rsidR="000B5D7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 fully mastered the art of </w:t>
            </w:r>
            <w:r w:rsidR="008F693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veloping and prioritizing the differential diagnosis list, continued practice will improve my efficiency in diagnostic reasoning. </w:t>
            </w:r>
          </w:p>
          <w:p w14:paraId="50EFA8DA" w14:textId="709C8F6A" w:rsidR="009A5BA9" w:rsidRPr="0042325C" w:rsidRDefault="00602EDE" w:rsidP="0004285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clinical skills self-assessment also revealed that I have strength in </w:t>
            </w:r>
            <w:r w:rsidR="008C4A30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professional skills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8C4A30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E1ADE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especially in maintaining professional boundaries and therapeutic relationship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  <w:r w:rsidR="00EE1ADE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ith clients and staff, besides</w:t>
            </w:r>
            <w:r w:rsidR="00CE33A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monstrating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 </w:t>
            </w:r>
            <w:r w:rsidR="00CE33A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on-judgmental approach and empathy. </w:t>
            </w:r>
            <w:r w:rsidR="00AE521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ofessionalism is vital in the psychiatric practice as it enables the care provider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to provide</w:t>
            </w:r>
            <w:r w:rsidR="00AE521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afe and quality patient care services that adhere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o the psychiatric practice's ethical and legal provisions</w:t>
            </w:r>
            <w:r w:rsidR="00AE521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r w:rsidR="00342D95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esides </w:t>
            </w:r>
            <w:r w:rsidR="00D870D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pro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fessionally providing care</w:t>
            </w:r>
            <w:r w:rsidR="00D870D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the clinical skills assessment also revealed that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 </w:t>
            </w:r>
            <w:r w:rsidR="007B7D2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erform </w:t>
            </w:r>
            <w:r w:rsidR="00B229A3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ell in collaborating with other healthcare providers, practicing within my scope of practice, and identifying and observing the legal and ethical guidelines.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Follow</w:t>
            </w:r>
            <w:r w:rsidR="00B229A3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g the scope of practice requirements and </w:t>
            </w:r>
            <w:r w:rsidR="00EA71E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acticing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with</w:t>
            </w:r>
            <w:r w:rsidR="00EA71E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spect to the ethical provision ensures that the care services are safe for the clients and facilitate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achieving</w:t>
            </w:r>
            <w:r w:rsidR="00EA71E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desired </w:t>
            </w:r>
            <w:r w:rsidR="00966E8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health outcomes</w:t>
            </w:r>
            <w:r w:rsidR="00B81A8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="00B81A84" w:rsidRPr="0042325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avis et al., 2019</w:t>
            </w:r>
            <w:r w:rsidR="00B81A8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="00966E8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</w:p>
          <w:p w14:paraId="6F008142" w14:textId="24FBF74B" w:rsidR="009A5BA9" w:rsidRPr="0042325C" w:rsidRDefault="009A5BA9" w:rsidP="0004285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3F51155" w14:textId="3C27DE99" w:rsidR="000B17C5" w:rsidRPr="0042325C" w:rsidRDefault="000B17C5" w:rsidP="0004285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935D4F" w14:textId="0386AA50" w:rsidR="000B17C5" w:rsidRPr="0042325C" w:rsidRDefault="000B17C5" w:rsidP="0004285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325C">
        <w:rPr>
          <w:rFonts w:ascii="Times New Roman" w:hAnsi="Times New Roman" w:cs="Times New Roman"/>
          <w:b/>
          <w:bCs/>
          <w:sz w:val="24"/>
          <w:szCs w:val="24"/>
        </w:rPr>
        <w:t>Opportunities for growt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17C5" w:rsidRPr="0042325C" w14:paraId="690FFF7C" w14:textId="77777777" w:rsidTr="000B17C5">
        <w:tc>
          <w:tcPr>
            <w:tcW w:w="9350" w:type="dxa"/>
          </w:tcPr>
          <w:p w14:paraId="4A98F413" w14:textId="03492EDC" w:rsidR="002202A6" w:rsidRPr="0042325C" w:rsidRDefault="002202A6" w:rsidP="0004285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The results of the clinical skills</w:t>
            </w:r>
            <w:r w:rsidR="0051150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elf-assessment also revealed that there are areas of clinical skills that present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growth opportunities</w:t>
            </w:r>
            <w:r w:rsidR="0051150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r w:rsidR="00DD602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ne of the areas of clinical skills that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offer</w:t>
            </w:r>
            <w:r w:rsidR="00DD602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opportunities for growth is</w:t>
            </w:r>
            <w:r w:rsidR="00F516FC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electing and implementing the appropriate screening instruments and interpreting the results. </w:t>
            </w:r>
            <w:r w:rsidR="006814C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assessment revealed </w:t>
            </w:r>
            <w:r w:rsidR="00D91D1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at I need to grow in demonstrating the selection of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D91D1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correct screening instrument appropriate for the clinical situation</w:t>
            </w:r>
            <w:r w:rsidR="0024412E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implementing </w:t>
            </w:r>
            <w:r w:rsidR="00E378F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the screening instrument efficiently and effectively with the clients, interpreting the results of the screening instrument accurately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E378F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developing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 </w:t>
            </w:r>
            <w:r w:rsidR="00356EF0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plan of care based upon screening instruments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'</w:t>
            </w:r>
            <w:r w:rsidR="00356EF0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sponse.</w:t>
            </w:r>
            <w:r w:rsidR="00D06C98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use of screening instruments is paramount in promoting the </w:t>
            </w:r>
            <w:r w:rsidR="00651C5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ffective assessment of the client and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identifying</w:t>
            </w:r>
            <w:r w:rsidR="00651C5D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most appropriate diagnosis based on the symptoms presented. </w:t>
            </w:r>
            <w:r w:rsidR="00580E3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mprovement and growth in this clinical skills area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are</w:t>
            </w:r>
            <w:r w:rsidR="00580E3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undamental in ensuring that the clients receive the most appropriate care and treatment services that help them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eliminate</w:t>
            </w:r>
            <w:r w:rsidR="00580E3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ir health needs and improv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e</w:t>
            </w:r>
            <w:r w:rsidR="00580E3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ir quality of life.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="00A935EB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althcare providers are charged with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assessing, diagnosing, treating, and preventing</w:t>
            </w:r>
            <w:r w:rsidR="00A935EB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iseases and </w:t>
            </w:r>
            <w:r w:rsidR="0056746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illnesses (</w:t>
            </w:r>
            <w:r w:rsidR="00CE28FD" w:rsidRPr="0042325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oss et al., </w:t>
            </w:r>
            <w:r w:rsidR="00CE28FD" w:rsidRPr="0042325C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2017</w:t>
            </w:r>
            <w:r w:rsidR="0056746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. In achieving this goal, the healthcare providers must effectively choose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d </w:t>
            </w:r>
            <w:r w:rsidR="0056746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mplement screening instruments and efficiently interpret the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results, which resultantly helps formulate the most effective treatment and care plan that helps the patients address their health needs and improve</w:t>
            </w:r>
            <w:r w:rsidR="002D1E31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E30BA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quality of their life. </w:t>
            </w:r>
          </w:p>
          <w:p w14:paraId="371B3F64" w14:textId="77777777" w:rsidR="00FA56C7" w:rsidRPr="0042325C" w:rsidRDefault="00FA56C7" w:rsidP="0004285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3399BC6" w14:textId="7FEFED4D" w:rsidR="009E30BA" w:rsidRPr="0042325C" w:rsidRDefault="009E30BA" w:rsidP="0004285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353C1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rea of self-assessment skills also presents the opportunity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for</w:t>
            </w:r>
            <w:r w:rsidR="00353C1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mprovement and growth. </w:t>
            </w:r>
            <w:r w:rsidR="00D36CAE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Specific</w:t>
            </w:r>
            <w:r w:rsidR="00376BA8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lly, I need to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improve</w:t>
            </w:r>
            <w:r w:rsidR="00376BA8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y skills in developing SMART goals for practicum experiences, evaluating outcomes of practicum goals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376BA8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making appropriate modifications, besides documenting and reflecting on the learning experiences. </w:t>
            </w:r>
            <w:r w:rsidR="001765C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development of the SMART goals is paramount to nurses for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several</w:t>
            </w:r>
            <w:r w:rsidR="001765C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asons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1765C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cluding helping the nurses in </w:t>
            </w:r>
            <w:r w:rsidR="00945940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eing focused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on</w:t>
            </w:r>
            <w:r w:rsidR="00945940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ir goals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d </w:t>
            </w:r>
            <w:r w:rsidR="00945940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rack achievements and progress, while the evaluation helps in </w:t>
            </w:r>
            <w:r w:rsidR="00CF00B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identification of areas of the practicum that requires different approach and strategies in achieving the desired goals. </w:t>
            </w:r>
            <w:r w:rsidR="00D334B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Progressive evaluation of the set goals is also significant in ensuring that nurses focus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n the goals that haven't been realized and emphasize the ones that result</w:t>
            </w:r>
            <w:r w:rsidR="00D5064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 the achievement of the </w:t>
            </w:r>
            <w:r w:rsidR="00951FB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acticum experience and general growth as nurses. </w:t>
            </w:r>
          </w:p>
          <w:p w14:paraId="72CE3A86" w14:textId="77777777" w:rsidR="00951FB4" w:rsidRPr="0042325C" w:rsidRDefault="00951FB4" w:rsidP="0004285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4DE1337" w14:textId="4D892E47" w:rsidR="000B17C5" w:rsidRPr="0042325C" w:rsidRDefault="00C42C81" w:rsidP="0004285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other area of </w:t>
            </w:r>
            <w:r w:rsidR="00B8637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linical skills that presents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opportunities for improvement and growth is</w:t>
            </w:r>
            <w:r w:rsidR="00B8637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97D7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king recommendations and referrals. </w:t>
            </w:r>
            <w:r w:rsidR="00431F3B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pecifically, I need to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improve and grow in</w:t>
            </w:r>
            <w:r w:rsidR="00431F3B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dentifying the need to refer to another special</w:t>
            </w:r>
            <w:r w:rsidR="007464F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ty provider when applicable and accurately documenting recommendations for psychiatric consultations when app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ropriat</w:t>
            </w:r>
            <w:r w:rsidR="007464F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e. As aforementioned, the nurses are charged with assessing, diagnosing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7464F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treating the health conditions presented by their clients by applying </w:t>
            </w:r>
            <w:r w:rsidR="00F4492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evidence-based</w:t>
            </w:r>
            <w:r w:rsidR="007464F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pproaches. Besides, they are expected to provide care within their scope of practice and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with</w:t>
            </w:r>
            <w:r w:rsidR="007464F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spect to the ethical provisions guiding the care provision process. </w:t>
            </w:r>
            <w:r w:rsidR="00F4492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s such, improvement in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king recommendations and referrals will be significant in ensuring that I am </w:t>
            </w:r>
            <w:proofErr w:type="gramStart"/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in a</w:t>
            </w:r>
            <w:r w:rsidR="005C065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osition</w:t>
            </w:r>
            <w:proofErr w:type="gramEnd"/>
            <w:r w:rsidR="005C065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o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assess, diagnose and treat all patients efficiently</w:t>
            </w:r>
            <w:r w:rsidR="005C065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5C065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here need be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5C065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222B3A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refer</w:t>
            </w:r>
            <w:r w:rsidR="005C065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m to specialized care providers for further assessment and provision of specialized care. </w:t>
            </w:r>
          </w:p>
          <w:p w14:paraId="4F040A67" w14:textId="4D2AFAA3" w:rsidR="000B17C5" w:rsidRPr="0042325C" w:rsidRDefault="000B17C5" w:rsidP="0004285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6040668C" w14:textId="5693C9D8" w:rsidR="000B17C5" w:rsidRPr="0042325C" w:rsidRDefault="000B17C5" w:rsidP="0004285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B34B64" w14:textId="3F60390F" w:rsidR="000B17C5" w:rsidRPr="0042325C" w:rsidRDefault="000B17C5" w:rsidP="0004285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A0F586" w14:textId="06C3F1AC" w:rsidR="000B17C5" w:rsidRPr="0042325C" w:rsidRDefault="000B17C5" w:rsidP="00683C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325C">
        <w:rPr>
          <w:rFonts w:ascii="Times New Roman" w:hAnsi="Times New Roman" w:cs="Times New Roman"/>
          <w:b/>
          <w:bCs/>
          <w:sz w:val="24"/>
          <w:szCs w:val="24"/>
        </w:rPr>
        <w:t xml:space="preserve">Now, </w:t>
      </w:r>
      <w:r w:rsidR="00AB0CF4" w:rsidRPr="0042325C">
        <w:rPr>
          <w:rFonts w:ascii="Times New Roman" w:hAnsi="Times New Roman" w:cs="Times New Roman"/>
          <w:b/>
          <w:bCs/>
          <w:sz w:val="24"/>
          <w:szCs w:val="24"/>
        </w:rPr>
        <w:t>write</w:t>
      </w:r>
      <w:r w:rsidRPr="004232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952E9" w:rsidRPr="0042325C">
        <w:rPr>
          <w:rFonts w:ascii="Times New Roman" w:hAnsi="Times New Roman" w:cs="Times New Roman"/>
          <w:b/>
          <w:bCs/>
          <w:sz w:val="24"/>
          <w:szCs w:val="24"/>
        </w:rPr>
        <w:t>three to four (</w:t>
      </w:r>
      <w:r w:rsidR="002B67E1" w:rsidRPr="0042325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D952E9" w:rsidRPr="0042325C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2B67E1" w:rsidRPr="0042325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D952E9" w:rsidRPr="0042325C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2B67E1" w:rsidRPr="004232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2325C">
        <w:rPr>
          <w:rFonts w:ascii="Times New Roman" w:hAnsi="Times New Roman" w:cs="Times New Roman"/>
          <w:b/>
          <w:bCs/>
          <w:sz w:val="24"/>
          <w:szCs w:val="24"/>
        </w:rPr>
        <w:t>possible goals and objectives for this practicum experience</w:t>
      </w:r>
      <w:r w:rsidR="00CD27C1" w:rsidRPr="0042325C">
        <w:rPr>
          <w:rFonts w:ascii="Times New Roman" w:hAnsi="Times New Roman" w:cs="Times New Roman"/>
          <w:b/>
          <w:bCs/>
          <w:sz w:val="24"/>
          <w:szCs w:val="24"/>
        </w:rPr>
        <w:t>. Ensure that they follow the SM</w:t>
      </w:r>
      <w:r w:rsidR="00CD27C1" w:rsidRPr="0042325C">
        <w:rPr>
          <w:rFonts w:ascii="Times New Roman" w:hAnsi="Times New Roman" w:cs="Times New Roman"/>
          <w:b/>
          <w:bCs/>
          <w:caps/>
          <w:sz w:val="24"/>
          <w:szCs w:val="24"/>
        </w:rPr>
        <w:t>ART</w:t>
      </w:r>
      <w:r w:rsidR="00683CD6" w:rsidRPr="0042325C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</w:t>
      </w:r>
      <w:r w:rsidR="00683CD6" w:rsidRPr="0042325C">
        <w:rPr>
          <w:rFonts w:ascii="Times New Roman" w:hAnsi="Times New Roman" w:cs="Times New Roman"/>
          <w:b/>
          <w:bCs/>
          <w:sz w:val="24"/>
          <w:szCs w:val="24"/>
        </w:rPr>
        <w:t xml:space="preserve">Strategy, as described in the Learning Resourc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0CF4" w:rsidRPr="0042325C" w14:paraId="4E2400EA" w14:textId="77777777" w:rsidTr="00AB0CF4">
        <w:tc>
          <w:tcPr>
            <w:tcW w:w="9350" w:type="dxa"/>
          </w:tcPr>
          <w:p w14:paraId="625C6D16" w14:textId="5485F6D4" w:rsidR="009A5BA9" w:rsidRPr="0042325C" w:rsidRDefault="009A5BA9" w:rsidP="009A5BA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al:</w:t>
            </w:r>
            <w:r w:rsidR="00214B7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14B7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y the end of this practicum experience, I should be able to select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d </w:t>
            </w:r>
            <w:r w:rsidR="00214B7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implement screening instruments and efficiently interpret the screening results.</w:t>
            </w:r>
          </w:p>
          <w:p w14:paraId="758B06C4" w14:textId="6B98807C" w:rsidR="009A5BA9" w:rsidRPr="0042325C" w:rsidRDefault="009A5BA9" w:rsidP="009A5B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:</w:t>
            </w:r>
            <w:r w:rsidR="00EE7C67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E7C67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By the end of this practicum experience, I should be able to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monstrate the selection of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rrect screening instrument appropriate for the clinical situation. </w:t>
            </w:r>
          </w:p>
          <w:p w14:paraId="5524FB34" w14:textId="5182AD60" w:rsidR="009A5BA9" w:rsidRPr="0042325C" w:rsidRDefault="009A5BA9" w:rsidP="009A5B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:</w:t>
            </w:r>
            <w:r w:rsidR="00B2118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By the end of this practicum experience, I should be able to</w:t>
            </w:r>
            <w:r w:rsidR="0089239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mplement the screening instrument efficiently and effectively with patients. </w:t>
            </w:r>
          </w:p>
          <w:p w14:paraId="50584136" w14:textId="6BAD7A25" w:rsidR="009A5BA9" w:rsidRPr="0042325C" w:rsidRDefault="009A5BA9" w:rsidP="009A5B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:</w:t>
            </w:r>
            <w:r w:rsidR="00B2118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By the end of this practicum experience, I should be able to</w:t>
            </w:r>
            <w:r w:rsidR="0089239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terpret results for screening instruments accurately. </w:t>
            </w:r>
          </w:p>
          <w:p w14:paraId="4318BCEC" w14:textId="446EBA86" w:rsidR="009A5BA9" w:rsidRPr="0042325C" w:rsidRDefault="009A5BA9" w:rsidP="009A5BA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6F670EE" w14:textId="1910AF72" w:rsidR="009A5BA9" w:rsidRPr="0042325C" w:rsidRDefault="009A5BA9" w:rsidP="009A5BA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al:</w:t>
            </w:r>
            <w:r w:rsidR="007C7DEF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7C7DE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y the end of this practicum experience, I should be able to present with improved self-assessment skills. </w:t>
            </w:r>
          </w:p>
          <w:p w14:paraId="40ABEFCC" w14:textId="41485514" w:rsidR="009A5BA9" w:rsidRPr="0042325C" w:rsidRDefault="009A5BA9" w:rsidP="009A5BA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Objective:</w:t>
            </w:r>
            <w:r w:rsidR="00B2118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By the end of this practicum experience, I should be able to</w:t>
            </w:r>
            <w:r w:rsidR="006358A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velop SMART goals for the practicum experiences.</w:t>
            </w:r>
          </w:p>
          <w:p w14:paraId="6998528A" w14:textId="325AFE81" w:rsidR="009A5BA9" w:rsidRPr="0042325C" w:rsidRDefault="009A5BA9" w:rsidP="009A5BA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:</w:t>
            </w:r>
            <w:r w:rsidR="00B2118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By the end of this practicum experience, I should be able to</w:t>
            </w:r>
            <w:r w:rsidR="006358A9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B326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valuate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BB326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outcomes of practicum goals and modify them as appropriate.</w:t>
            </w:r>
          </w:p>
          <w:p w14:paraId="611D5F4A" w14:textId="1FC7A133" w:rsidR="009A5BA9" w:rsidRPr="0042325C" w:rsidRDefault="009A5BA9" w:rsidP="009A5BA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:</w:t>
            </w:r>
            <w:r w:rsidR="00B2118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By the end of this practicum experience, I should be able to</w:t>
            </w:r>
            <w:r w:rsidR="00AC497E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ocument</w:t>
            </w:r>
            <w:r w:rsidR="007C7DEF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reflect on the learning experiences. </w:t>
            </w:r>
          </w:p>
          <w:p w14:paraId="65249AD7" w14:textId="4B3BCEF5" w:rsidR="009A5BA9" w:rsidRPr="0042325C" w:rsidRDefault="009A5BA9" w:rsidP="009A5BA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07F5875" w14:textId="7464DD6A" w:rsidR="009A5BA9" w:rsidRPr="0042325C" w:rsidRDefault="009A5BA9" w:rsidP="009A5BA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oal: </w:t>
            </w:r>
            <w:r w:rsidR="00FD5382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y the end of this practicum experience, I should be able to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accomplish recommendations and referrals effectively</w:t>
            </w:r>
            <w:r w:rsidR="009108CB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</w:p>
          <w:p w14:paraId="56C112D9" w14:textId="5C8F2856" w:rsidR="009A5BA9" w:rsidRPr="0042325C" w:rsidRDefault="009A5BA9" w:rsidP="009A5BA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:</w:t>
            </w:r>
            <w:r w:rsidR="00B2118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By the end of this practicum experience, I should be able to</w:t>
            </w:r>
            <w:r w:rsidR="009108CB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rovide appropriate recommendations during the treatment process.</w:t>
            </w:r>
          </w:p>
          <w:p w14:paraId="194094B1" w14:textId="564400F6" w:rsidR="009A5BA9" w:rsidRPr="0042325C" w:rsidRDefault="009A5BA9" w:rsidP="009A5BA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:</w:t>
            </w:r>
            <w:r w:rsidR="00B2118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By the end of this practicum experience, I should be able to</w:t>
            </w:r>
            <w:r w:rsidR="009108CB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dentify the need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to refer</w:t>
            </w:r>
            <w:r w:rsidR="009108CB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lients to </w:t>
            </w:r>
            <w:r w:rsidR="00412AA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specialized providers where appropriate.</w:t>
            </w:r>
          </w:p>
          <w:p w14:paraId="7168FC22" w14:textId="4D8CB419" w:rsidR="009A5BA9" w:rsidRPr="0042325C" w:rsidRDefault="009A5BA9" w:rsidP="009A5BA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:</w:t>
            </w:r>
            <w:r w:rsidR="00B21186" w:rsidRPr="004232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y the end of this practicum experience, I should be able </w:t>
            </w:r>
            <w:bookmarkStart w:id="0" w:name="_GoBack"/>
            <w:bookmarkEnd w:id="0"/>
            <w:r w:rsidR="00B21186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  <w:r w:rsidR="00412AA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863B8C">
              <w:rPr>
                <w:rFonts w:ascii="Times New Roman" w:hAnsi="Times New Roman" w:cs="Times New Roman"/>
                <w:bCs/>
                <w:sz w:val="24"/>
                <w:szCs w:val="24"/>
              </w:rPr>
              <w:t>document recommendations for psychiatric consultations where applicable accurately</w:t>
            </w:r>
            <w:r w:rsidR="00412AA4" w:rsidRPr="004232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</w:p>
          <w:p w14:paraId="33F16106" w14:textId="6D2C5F3D" w:rsidR="00AB0CF4" w:rsidRPr="0042325C" w:rsidRDefault="00AB0CF4" w:rsidP="00683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26A58CBC" w14:textId="77777777" w:rsidR="00412AA4" w:rsidRPr="0042325C" w:rsidRDefault="00412AA4" w:rsidP="00412AA4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2325C">
        <w:rPr>
          <w:rFonts w:ascii="Times New Roman" w:eastAsia="Calibri" w:hAnsi="Times New Roman" w:cs="Times New Roman"/>
          <w:b/>
          <w:sz w:val="24"/>
          <w:szCs w:val="24"/>
        </w:rPr>
        <w:lastRenderedPageBreak/>
        <w:t>References</w:t>
      </w:r>
    </w:p>
    <w:p w14:paraId="657EC7F3" w14:textId="77777777" w:rsidR="0042325C" w:rsidRPr="0042325C" w:rsidRDefault="0042325C" w:rsidP="00412AA4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vis, D., Maughan, E. D., White, K. A., &amp; </w:t>
      </w:r>
      <w:proofErr w:type="spellStart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lota</w:t>
      </w:r>
      <w:proofErr w:type="spellEnd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9). School nursing for the 21st century: Assessing scope of practice in the current workforce. </w:t>
      </w:r>
      <w:r w:rsidRPr="00423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School Nursing</w:t>
      </w:r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1059840519880605. </w:t>
      </w:r>
      <w:hyperlink r:id="rId8" w:history="1">
        <w:r w:rsidRPr="0042325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%2F1059840519880605</w:t>
        </w:r>
      </w:hyperlink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4BC99D34" w14:textId="77777777" w:rsidR="0042325C" w:rsidRPr="0042325C" w:rsidRDefault="0042325C" w:rsidP="0042325C">
      <w:pPr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</w:pPr>
      <w:proofErr w:type="spellStart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voranu</w:t>
      </w:r>
      <w:proofErr w:type="spellEnd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M., </w:t>
      </w:r>
      <w:proofErr w:type="spellStart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din</w:t>
      </w:r>
      <w:proofErr w:type="spellEnd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Chong, S. A., </w:t>
      </w:r>
      <w:proofErr w:type="spellStart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ngankar</w:t>
      </w:r>
      <w:proofErr w:type="spellEnd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rsboom</w:t>
      </w:r>
      <w:proofErr w:type="spellEnd"/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, &amp; Subramaniam, M. (2021). Extended network analysis: from psychopathology to chronic illness. </w:t>
      </w:r>
      <w:r w:rsidRPr="00423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psychiatry</w:t>
      </w:r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23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423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9.</w:t>
      </w:r>
      <w:r w:rsidRPr="0042325C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9" w:history="1">
        <w:r w:rsidRPr="0042325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186/s12888-021-03128-y</w:t>
        </w:r>
      </w:hyperlink>
      <w:r w:rsidRPr="0042325C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p w14:paraId="10A0AB43" w14:textId="77777777" w:rsidR="0042325C" w:rsidRPr="0042325C" w:rsidRDefault="0042325C" w:rsidP="0042325C">
      <w:pPr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42325C">
        <w:rPr>
          <w:rFonts w:ascii="Times New Roman" w:eastAsia="Calibri" w:hAnsi="Times New Roman" w:cs="Times New Roman"/>
          <w:sz w:val="24"/>
          <w:szCs w:val="24"/>
        </w:rPr>
        <w:t>Ross, A., Bevans, M., Brooks, A. T., Gibbons, S., &amp; Wallen, G. R. (2017). Nurses and health-promoting behaviors: Knowledge may not translate into self-care. </w:t>
      </w:r>
      <w:r w:rsidRPr="0042325C">
        <w:rPr>
          <w:rFonts w:ascii="Times New Roman" w:eastAsia="Calibri" w:hAnsi="Times New Roman" w:cs="Times New Roman"/>
          <w:i/>
          <w:iCs/>
          <w:sz w:val="24"/>
          <w:szCs w:val="24"/>
        </w:rPr>
        <w:t>AORN journal</w:t>
      </w:r>
      <w:r w:rsidRPr="0042325C">
        <w:rPr>
          <w:rFonts w:ascii="Times New Roman" w:eastAsia="Calibri" w:hAnsi="Times New Roman" w:cs="Times New Roman"/>
          <w:sz w:val="24"/>
          <w:szCs w:val="24"/>
        </w:rPr>
        <w:t>, </w:t>
      </w:r>
      <w:r w:rsidRPr="0042325C">
        <w:rPr>
          <w:rFonts w:ascii="Times New Roman" w:eastAsia="Calibri" w:hAnsi="Times New Roman" w:cs="Times New Roman"/>
          <w:i/>
          <w:iCs/>
          <w:sz w:val="24"/>
          <w:szCs w:val="24"/>
        </w:rPr>
        <w:t>105</w:t>
      </w:r>
      <w:r w:rsidRPr="0042325C">
        <w:rPr>
          <w:rFonts w:ascii="Times New Roman" w:eastAsia="Calibri" w:hAnsi="Times New Roman" w:cs="Times New Roman"/>
          <w:sz w:val="24"/>
          <w:szCs w:val="24"/>
        </w:rPr>
        <w:t xml:space="preserve">(3), 267-275. </w:t>
      </w:r>
      <w:hyperlink r:id="rId10" w:history="1">
        <w:r w:rsidRPr="0042325C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1016/j.aorn.2016.12.018</w:t>
        </w:r>
      </w:hyperlink>
    </w:p>
    <w:p w14:paraId="7ED6D4DF" w14:textId="77777777" w:rsidR="0042325C" w:rsidRPr="0042325C" w:rsidRDefault="0042325C" w:rsidP="00EF3288">
      <w:pPr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2325C">
        <w:rPr>
          <w:rFonts w:ascii="Times New Roman" w:hAnsi="Times New Roman" w:cs="Times New Roman"/>
          <w:bCs/>
          <w:sz w:val="24"/>
          <w:szCs w:val="24"/>
        </w:rPr>
        <w:t>Seladi</w:t>
      </w:r>
      <w:proofErr w:type="spellEnd"/>
      <w:r w:rsidRPr="0042325C">
        <w:rPr>
          <w:rFonts w:ascii="Times New Roman" w:hAnsi="Times New Roman" w:cs="Times New Roman"/>
          <w:bCs/>
          <w:sz w:val="24"/>
          <w:szCs w:val="24"/>
        </w:rPr>
        <w:t>-Schulman, J. (2018). </w:t>
      </w:r>
      <w:r w:rsidRPr="0042325C">
        <w:rPr>
          <w:rFonts w:ascii="Times New Roman" w:hAnsi="Times New Roman" w:cs="Times New Roman"/>
          <w:bCs/>
          <w:i/>
          <w:iCs/>
          <w:sz w:val="24"/>
          <w:szCs w:val="24"/>
        </w:rPr>
        <w:t>Differential diagnosis explained, plus examples</w:t>
      </w:r>
      <w:r w:rsidRPr="0042325C">
        <w:rPr>
          <w:rFonts w:ascii="Times New Roman" w:hAnsi="Times New Roman" w:cs="Times New Roman"/>
          <w:bCs/>
          <w:sz w:val="24"/>
          <w:szCs w:val="24"/>
        </w:rPr>
        <w:t>. Healthline. </w:t>
      </w:r>
      <w:hyperlink r:id="rId11" w:anchor="takeaway" w:history="1">
        <w:r w:rsidRPr="0042325C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www.healthline.com/health/differential-diagnosis#takeaway</w:t>
        </w:r>
      </w:hyperlink>
      <w:r w:rsidRPr="0042325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0B669C8" w14:textId="4A69FCCC" w:rsidR="009A5BA9" w:rsidRPr="0042325C" w:rsidRDefault="009A5BA9" w:rsidP="00683C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325C">
        <w:rPr>
          <w:rFonts w:ascii="Times New Roman" w:hAnsi="Times New Roman" w:cs="Times New Roman"/>
          <w:b/>
          <w:bCs/>
          <w:sz w:val="24"/>
          <w:szCs w:val="24"/>
        </w:rPr>
        <w:t xml:space="preserve">Signature: </w:t>
      </w:r>
    </w:p>
    <w:p w14:paraId="5F13FF84" w14:textId="20F0E878" w:rsidR="009A5BA9" w:rsidRPr="0042325C" w:rsidRDefault="009A5BA9" w:rsidP="00683C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325C">
        <w:rPr>
          <w:rFonts w:ascii="Times New Roman" w:hAnsi="Times New Roman" w:cs="Times New Roman"/>
          <w:b/>
          <w:bCs/>
          <w:sz w:val="24"/>
          <w:szCs w:val="24"/>
        </w:rPr>
        <w:t>Date:</w:t>
      </w:r>
    </w:p>
    <w:p w14:paraId="55130AC6" w14:textId="198F99D0" w:rsidR="009A5BA9" w:rsidRPr="0042325C" w:rsidRDefault="009A5BA9" w:rsidP="00683C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325C">
        <w:rPr>
          <w:rFonts w:ascii="Times New Roman" w:hAnsi="Times New Roman" w:cs="Times New Roman"/>
          <w:b/>
          <w:bCs/>
          <w:sz w:val="24"/>
          <w:szCs w:val="24"/>
        </w:rPr>
        <w:t>Course/Section:</w:t>
      </w:r>
    </w:p>
    <w:sectPr w:rsidR="009A5BA9" w:rsidRPr="00423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14061"/>
    <w:multiLevelType w:val="hybridMultilevel"/>
    <w:tmpl w:val="7C949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B29C1"/>
    <w:multiLevelType w:val="hybridMultilevel"/>
    <w:tmpl w:val="1E8AFC7A"/>
    <w:lvl w:ilvl="0" w:tplc="681A23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041D5"/>
    <w:multiLevelType w:val="hybridMultilevel"/>
    <w:tmpl w:val="36FCE180"/>
    <w:lvl w:ilvl="0" w:tplc="D14AA9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F75CC6"/>
    <w:multiLevelType w:val="hybridMultilevel"/>
    <w:tmpl w:val="C944D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D742B"/>
    <w:multiLevelType w:val="hybridMultilevel"/>
    <w:tmpl w:val="873CB3D0"/>
    <w:lvl w:ilvl="0" w:tplc="CB5072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5D16899"/>
    <w:multiLevelType w:val="hybridMultilevel"/>
    <w:tmpl w:val="0E5C1CEC"/>
    <w:lvl w:ilvl="0" w:tplc="84C030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7Y0NzS0MDc2MTFX0lEKTi0uzszPAykwrAUANKrW/ywAAAA="/>
  </w:docVars>
  <w:rsids>
    <w:rsidRoot w:val="00042858"/>
    <w:rsid w:val="00042858"/>
    <w:rsid w:val="0005382F"/>
    <w:rsid w:val="000A3CB1"/>
    <w:rsid w:val="000B17C5"/>
    <w:rsid w:val="000B5D7D"/>
    <w:rsid w:val="000D42E9"/>
    <w:rsid w:val="001765C6"/>
    <w:rsid w:val="00185D15"/>
    <w:rsid w:val="001C4A4F"/>
    <w:rsid w:val="00214B76"/>
    <w:rsid w:val="002202A6"/>
    <w:rsid w:val="00222B3A"/>
    <w:rsid w:val="00222BB1"/>
    <w:rsid w:val="0024412E"/>
    <w:rsid w:val="00245BDE"/>
    <w:rsid w:val="002924EC"/>
    <w:rsid w:val="00295F36"/>
    <w:rsid w:val="002B67E1"/>
    <w:rsid w:val="002C6BE0"/>
    <w:rsid w:val="002D0C05"/>
    <w:rsid w:val="002D1E31"/>
    <w:rsid w:val="00322824"/>
    <w:rsid w:val="0032790D"/>
    <w:rsid w:val="0033469D"/>
    <w:rsid w:val="00342D95"/>
    <w:rsid w:val="00353C14"/>
    <w:rsid w:val="00356EF0"/>
    <w:rsid w:val="00357C91"/>
    <w:rsid w:val="00373BC2"/>
    <w:rsid w:val="00376BA8"/>
    <w:rsid w:val="003771D4"/>
    <w:rsid w:val="003A0226"/>
    <w:rsid w:val="003A2805"/>
    <w:rsid w:val="0040049D"/>
    <w:rsid w:val="00406B1F"/>
    <w:rsid w:val="00412AA4"/>
    <w:rsid w:val="00417A05"/>
    <w:rsid w:val="0042325C"/>
    <w:rsid w:val="00431F3B"/>
    <w:rsid w:val="004566E7"/>
    <w:rsid w:val="00472674"/>
    <w:rsid w:val="004743AC"/>
    <w:rsid w:val="004775EE"/>
    <w:rsid w:val="004F72F5"/>
    <w:rsid w:val="0051150D"/>
    <w:rsid w:val="00566CB4"/>
    <w:rsid w:val="0056746F"/>
    <w:rsid w:val="00580B05"/>
    <w:rsid w:val="00580E32"/>
    <w:rsid w:val="005C0657"/>
    <w:rsid w:val="005D139A"/>
    <w:rsid w:val="00602EDE"/>
    <w:rsid w:val="006358A9"/>
    <w:rsid w:val="00651C5D"/>
    <w:rsid w:val="00652B1A"/>
    <w:rsid w:val="006814CF"/>
    <w:rsid w:val="00683CD6"/>
    <w:rsid w:val="00686977"/>
    <w:rsid w:val="006B35D3"/>
    <w:rsid w:val="006D72C5"/>
    <w:rsid w:val="006D78CB"/>
    <w:rsid w:val="00715CA0"/>
    <w:rsid w:val="00717FDA"/>
    <w:rsid w:val="0072447D"/>
    <w:rsid w:val="007464FF"/>
    <w:rsid w:val="007611C0"/>
    <w:rsid w:val="00791D45"/>
    <w:rsid w:val="007B7D26"/>
    <w:rsid w:val="007C5D9B"/>
    <w:rsid w:val="007C7DEF"/>
    <w:rsid w:val="007F0B5F"/>
    <w:rsid w:val="00853224"/>
    <w:rsid w:val="00863B8C"/>
    <w:rsid w:val="008739F0"/>
    <w:rsid w:val="00883E9D"/>
    <w:rsid w:val="00892392"/>
    <w:rsid w:val="008C4A30"/>
    <w:rsid w:val="008F693D"/>
    <w:rsid w:val="009039AD"/>
    <w:rsid w:val="009108CB"/>
    <w:rsid w:val="00941BED"/>
    <w:rsid w:val="00945940"/>
    <w:rsid w:val="00951FB4"/>
    <w:rsid w:val="00964360"/>
    <w:rsid w:val="00966E87"/>
    <w:rsid w:val="00974E09"/>
    <w:rsid w:val="00986129"/>
    <w:rsid w:val="00987F90"/>
    <w:rsid w:val="009A5BA9"/>
    <w:rsid w:val="009A5EA9"/>
    <w:rsid w:val="009E30BA"/>
    <w:rsid w:val="00A05EA2"/>
    <w:rsid w:val="00A31096"/>
    <w:rsid w:val="00A3720B"/>
    <w:rsid w:val="00A41709"/>
    <w:rsid w:val="00A81A72"/>
    <w:rsid w:val="00A923D9"/>
    <w:rsid w:val="00A935EB"/>
    <w:rsid w:val="00AB0CF4"/>
    <w:rsid w:val="00AB73AB"/>
    <w:rsid w:val="00AC497E"/>
    <w:rsid w:val="00AE5219"/>
    <w:rsid w:val="00AE5617"/>
    <w:rsid w:val="00B21186"/>
    <w:rsid w:val="00B229A3"/>
    <w:rsid w:val="00B81A84"/>
    <w:rsid w:val="00B86372"/>
    <w:rsid w:val="00BB3264"/>
    <w:rsid w:val="00BD1A6E"/>
    <w:rsid w:val="00BE032B"/>
    <w:rsid w:val="00BF57E8"/>
    <w:rsid w:val="00C27313"/>
    <w:rsid w:val="00C42C81"/>
    <w:rsid w:val="00C754A2"/>
    <w:rsid w:val="00C95743"/>
    <w:rsid w:val="00C9667B"/>
    <w:rsid w:val="00CA4408"/>
    <w:rsid w:val="00CD27C1"/>
    <w:rsid w:val="00CE28FD"/>
    <w:rsid w:val="00CE33A9"/>
    <w:rsid w:val="00CF00B7"/>
    <w:rsid w:val="00CF1D90"/>
    <w:rsid w:val="00D06C98"/>
    <w:rsid w:val="00D07FEB"/>
    <w:rsid w:val="00D23051"/>
    <w:rsid w:val="00D334BF"/>
    <w:rsid w:val="00D36CAE"/>
    <w:rsid w:val="00D5064F"/>
    <w:rsid w:val="00D6164A"/>
    <w:rsid w:val="00D65B9F"/>
    <w:rsid w:val="00D71228"/>
    <w:rsid w:val="00D870D1"/>
    <w:rsid w:val="00D91D1D"/>
    <w:rsid w:val="00D952E9"/>
    <w:rsid w:val="00D97E44"/>
    <w:rsid w:val="00DB33D5"/>
    <w:rsid w:val="00DB3D28"/>
    <w:rsid w:val="00DC4CFF"/>
    <w:rsid w:val="00DD6027"/>
    <w:rsid w:val="00E12C06"/>
    <w:rsid w:val="00E13B94"/>
    <w:rsid w:val="00E23935"/>
    <w:rsid w:val="00E378F1"/>
    <w:rsid w:val="00E418B3"/>
    <w:rsid w:val="00E506A5"/>
    <w:rsid w:val="00E67397"/>
    <w:rsid w:val="00E80F63"/>
    <w:rsid w:val="00E97D7F"/>
    <w:rsid w:val="00EA71E9"/>
    <w:rsid w:val="00EE1ADE"/>
    <w:rsid w:val="00EE7C67"/>
    <w:rsid w:val="00EF3288"/>
    <w:rsid w:val="00F44924"/>
    <w:rsid w:val="00F516FC"/>
    <w:rsid w:val="00F60715"/>
    <w:rsid w:val="00F74E96"/>
    <w:rsid w:val="00F87704"/>
    <w:rsid w:val="00FA56C7"/>
    <w:rsid w:val="00FD5382"/>
    <w:rsid w:val="00FF5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38672"/>
  <w15:chartTrackingRefBased/>
  <w15:docId w15:val="{1E525492-F2D6-407A-B725-D19241286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042858"/>
  </w:style>
  <w:style w:type="table" w:styleId="TableGrid">
    <w:name w:val="Table Grid"/>
    <w:basedOn w:val="TableNormal"/>
    <w:uiPriority w:val="39"/>
    <w:rsid w:val="000428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6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B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B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B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B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B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B1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17C5"/>
    <w:pPr>
      <w:ind w:left="720"/>
      <w:contextualSpacing/>
    </w:pPr>
  </w:style>
  <w:style w:type="paragraph" w:styleId="Revision">
    <w:name w:val="Revision"/>
    <w:hidden/>
    <w:uiPriority w:val="99"/>
    <w:semiHidden/>
    <w:rsid w:val="005D139A"/>
    <w:pPr>
      <w:spacing w:after="0" w:line="240" w:lineRule="auto"/>
    </w:pPr>
  </w:style>
  <w:style w:type="character" w:customStyle="1" w:styleId="eop">
    <w:name w:val="eop"/>
    <w:basedOn w:val="DefaultParagraphFont"/>
    <w:rsid w:val="009A5BA9"/>
  </w:style>
  <w:style w:type="character" w:styleId="Hyperlink">
    <w:name w:val="Hyperlink"/>
    <w:basedOn w:val="DefaultParagraphFont"/>
    <w:uiPriority w:val="99"/>
    <w:unhideWhenUsed/>
    <w:rsid w:val="00412A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B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%2F1059840519880605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ealthline.com/health/differential-diagnosis" TargetMode="External"/><Relationship Id="rId5" Type="http://schemas.openxmlformats.org/officeDocument/2006/relationships/styles" Target="styles.xml"/><Relationship Id="rId10" Type="http://schemas.openxmlformats.org/officeDocument/2006/relationships/hyperlink" Target="https://doi.org/10.1016/j.aorn.2016.12.018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i.org/10.1186/s12888-021-03128-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86C76B1E70C418F4FA392FA954CA0" ma:contentTypeVersion="12" ma:contentTypeDescription="Create a new document." ma:contentTypeScope="" ma:versionID="17e906d5875d42a59b15700c76eda3d3">
  <xsd:schema xmlns:xsd="http://www.w3.org/2001/XMLSchema" xmlns:xs="http://www.w3.org/2001/XMLSchema" xmlns:p="http://schemas.microsoft.com/office/2006/metadata/properties" xmlns:ns2="00982455-cca4-43a1-99db-4f435d27f8be" xmlns:ns3="caa2c843-461b-4096-829d-d152f62699f9" targetNamespace="http://schemas.microsoft.com/office/2006/metadata/properties" ma:root="true" ma:fieldsID="2ae3fa82f6a7eb4220288c2053f3e236" ns2:_="" ns3:_="">
    <xsd:import namespace="00982455-cca4-43a1-99db-4f435d27f8be"/>
    <xsd:import namespace="caa2c843-461b-4096-829d-d152f62699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82455-cca4-43a1-99db-4f435d27f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0" ma:index="19" nillable="true" ma:displayName="Notes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2c843-461b-4096-829d-d152f6269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00982455-cca4-43a1-99db-4f435d27f8be" xsi:nil="true"/>
  </documentManagement>
</p:properties>
</file>

<file path=customXml/itemProps1.xml><?xml version="1.0" encoding="utf-8"?>
<ds:datastoreItem xmlns:ds="http://schemas.openxmlformats.org/officeDocument/2006/customXml" ds:itemID="{D52C8A9D-FA49-4EDD-928C-524EB0C803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982455-cca4-43a1-99db-4f435d27f8be"/>
    <ds:schemaRef ds:uri="caa2c843-461b-4096-829d-d152f6269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12BA1C-17BD-4A1F-A10F-480A229AF6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4A058D-A345-485C-B8D5-9DEB7B763C1B}">
  <ds:schemaRefs>
    <ds:schemaRef ds:uri="http://schemas.microsoft.com/office/2006/metadata/properties"/>
    <ds:schemaRef ds:uri="http://schemas.microsoft.com/office/infopath/2007/PartnerControls"/>
    <ds:schemaRef ds:uri="00982455-cca4-43a1-99db-4f435d27f8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2057</Words>
  <Characters>1172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ureate Education</Company>
  <LinksUpToDate>false</LinksUpToDate>
  <CharactersWithSpaces>1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A. Sharpe</dc:creator>
  <cp:keywords/>
  <dc:description/>
  <cp:lastModifiedBy>office</cp:lastModifiedBy>
  <cp:revision>3</cp:revision>
  <dcterms:created xsi:type="dcterms:W3CDTF">2022-12-02T14:11:00Z</dcterms:created>
  <dcterms:modified xsi:type="dcterms:W3CDTF">2022-12-02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86C76B1E70C418F4FA392FA954CA0</vt:lpwstr>
  </property>
</Properties>
</file>